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Special</w:t>
      </w:r>
      <w:r>
        <w:t xml:space="preserve"> </w:t>
      </w:r>
      <w:r>
        <w:t xml:space="preserve">Education</w:t>
      </w:r>
      <w:r>
        <w:t xml:space="preserve"> </w:t>
      </w:r>
      <w:r>
        <w:t xml:space="preserve">Teacher,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20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ear [Hiring Manager's Name],</w:t>
      </w:r>
      <w:r>
        <w:br/>
      </w:r>
      <w:r>
        <w:br/>
      </w:r>
    </w:p>
    <w:p>
      <w:pPr>
        <w:pStyle w:val="BodyText"/>
      </w:pPr>
      <w:r>
        <w:t xml:space="preserve">I am writing to express my enthusiastic interest in the Special Education Teacher position at your esteemed institution in Germany, Berlin. As an educator with a deep commitment to supporting students with diverse learning needs, I am eager to contribute my expertise, passion for inclusive education, and dedication to fostering academic and personal growth within the dynamic educational landscape of Germany. With a strong background in special education and a profound appreciation for the unique challenges and rewards of teaching in Berlin, I am confident that my skills align seamlessly with your mission to provide equitable opportunities for all learners.</w:t>
      </w:r>
    </w:p>
    <w:p>
      <w:pPr>
        <w:pStyle w:val="BodyText"/>
      </w:pPr>
      <w:r>
        <w:t xml:space="preserve">My journey as an educator has been guided by the belief that every student deserves a tailored learning experience that nurtures their strengths while addressing their individual needs. Over the past [X years], I have worked extensively in special education settings, collaborating with students, families, and multidisciplinary teams to create personalized learning plans. My experience spans a wide range of disabilities and developmental needs, including autism spectrum disorder (ASD), intellectual disabilities, and learning disorders. I am particularly passionate about implementing evidence-based strategies such as differentiated instruction, sensory integration techniques, and assistive technology to empower students to reach their full potential.</w:t>
      </w:r>
    </w:p>
    <w:p>
      <w:pPr>
        <w:pStyle w:val="BodyText"/>
      </w:pPr>
      <w:r>
        <w:t xml:space="preserve">What sets me apart as a Special Education Teacher is my ability to blend empathy with pedagogical innovation. In my previous role at [Previous School/Institution Name], I developed and executed individualized education programs (IEPs) that not only met academic standards but also prioritized social-emotional development. For instance, I introduced a peer mentoring system that fostered inclusivity and collaboration among students, resulting in measurable improvements in classroom engagement and student confidence. Additionally, I have collaborated with speech-language pathologists, occupational therapists, and psychologists to ensure holistic support for my students. This collaborative approach aligns perfectly with the German emphasis on interdisciplinary teamwork in education.</w:t>
      </w:r>
    </w:p>
    <w:p>
      <w:pPr>
        <w:pStyle w:val="BodyText"/>
      </w:pPr>
      <w:r>
        <w:t xml:space="preserve">Germany’s commitment to inclusive education resonates deeply with my professional values. The principles of *Inklusion* (inclusion) and *Förderung* (support) are central to the German educational framework, and I have taken great care to familiarize myself with these concepts through both academic study and practical experience. In Berlin, where diversity is celebrated as a cultural cornerstone, I am particularly drawn to the opportunity to work in a city that prioritizes equity in education. My understanding of the German curriculum and my adaptability to local educational policies further strengthen my readiness to contribute effectively to your school community.</w:t>
      </w:r>
    </w:p>
    <w:p>
      <w:pPr>
        <w:pStyle w:val="BodyText"/>
      </w:pPr>
      <w:r>
        <w:t xml:space="preserve">One of my core strengths is my ability to build meaningful relationships with students and their families. I recognize that special education is not just about academic progress but also about creating a safe, supportive environment where students feel valued and understood. In Berlin, where the cultural mosaic of the city brings unique perspectives to the classroom, I have developed strategies to engage students from diverse backgrounds. For example, I integrated culturally responsive teaching practices into my lessons, ensuring that all students could connect with the material on a personal level. This approach not only enhances learning outcomes but also fosters a sense of belonging for every child.</w:t>
      </w:r>
    </w:p>
    <w:p>
      <w:pPr>
        <w:pStyle w:val="BodyText"/>
      </w:pPr>
      <w:r>
        <w:t xml:space="preserve">As a Special Education Teacher in Germany, I am keen to leverage my skills in classroom management, behavior intervention planning, and data-driven instruction to support your school’s goals. I am also committed to continuous professional development, having recently completed [relevant certification or training program]. This commitment ensures that I remain up-to-date with the latest research and methodologies in special education, which is vital in a rapidly evolving field like this.</w:t>
      </w:r>
    </w:p>
    <w:p>
      <w:pPr>
        <w:pStyle w:val="BodyText"/>
      </w:pPr>
      <w:r>
        <w:t xml:space="preserve">What excites me most about the opportunity to work in Germany, Berlin, is the chance to contribute to a system that values innovation and equity. The city’s vibrant cultural scene and progressive educational policies create an ideal environment for educators who are passionate about making a difference. I am particularly inspired by Berlin’s initiatives to integrate students with special needs into mainstream classrooms, which aligns with my belief that inclusion is not just a policy but a mindset.</w:t>
      </w:r>
    </w:p>
    <w:p>
      <w:pPr>
        <w:pStyle w:val="BodyText"/>
      </w:pPr>
      <w:r>
        <w:t xml:space="preserve">In closing, I would be honored to bring my expertise, creativity, and dedication to your school as a Special Education Teacher. I am eager to discuss how my background and vision align with your institution’s mission. Thank you for considering my application. I look forward to the possibility of contributing to the continued success of your school community in Germany, Berlin.</w:t>
      </w:r>
    </w:p>
    <w:p>
      <w:pPr>
        <w:pStyle w:val="BodyText"/>
      </w:pPr>
      <w:r>
        <w:t xml:space="preserve">Sincerely,</w:t>
      </w:r>
      <w:r>
        <w:br/>
      </w:r>
      <w:r>
        <w:br/>
      </w:r>
      <w:r>
        <w:t xml:space="preserve">[Your Full Name]</w:t>
      </w:r>
      <w:r>
        <w:br/>
      </w:r>
      <w:r>
        <w:t xml:space="preserve">[Your Contact Information: Email, Phone Number]</w:t>
      </w:r>
      <w:r>
        <w:br/>
      </w:r>
      <w:r>
        <w:t xml:space="preserve">[LinkedIn Profile or Portfolio Website (if applicable)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Special Education Teacher, Germany Berlin</dc:title>
  <dc:creator/>
  <dc:language>en</dc:language>
  <cp:keywords/>
  <dcterms:created xsi:type="dcterms:W3CDTF">2026-07-23T16:26:16Z</dcterms:created>
  <dcterms:modified xsi:type="dcterms:W3CDTF">2026-07-23T16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